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954955" cy="567890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806461"/>
            <wp:effectExtent b="0" l="0" r="0" t="0"/>
            <wp:docPr descr="Figure 2: Перехожу в каталог ~/work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804800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639379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350418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4735629" cy="1212783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752411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593490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631932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1633537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889589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4658627" cy="1097280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288882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4649002" cy="1049153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4762500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4810048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21300" cy="8013700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0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005136" cy="1232033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4786923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644174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188016" cy="1145406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джилари Гешлаг Никта</dc:creator>
  <dc:language>ru-RU</dc:language>
  <cp:keywords/>
  <dcterms:created xsi:type="dcterms:W3CDTF">2024-12-20T21:49:14Z</dcterms:created>
  <dcterms:modified xsi:type="dcterms:W3CDTF">2024-12-20T21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